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88092" cy="182880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0241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2566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6697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3966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5654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9573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4019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0409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0119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50551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46096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49406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51985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47974" cy="314746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 Расули</dc:creator>
  <dc:language>ru-RU</dc:language>
  <cp:keywords/>
  <dcterms:created xsi:type="dcterms:W3CDTF">2025-03-08T11:34:44Z</dcterms:created>
  <dcterms:modified xsi:type="dcterms:W3CDTF">2025-03-08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